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6D86ADF" w14:textId="7463AAD0" w:rsidR="00F02644" w:rsidRDefault="00F02644" w:rsidP="00F02644">
      <w:pPr>
        <w:jc w:val="center"/>
        <w:rPr>
          <w:b/>
          <w:bCs/>
          <w:noProof/>
        </w:rPr>
      </w:pPr>
      <w:r w:rsidRPr="00F02644">
        <w:rPr>
          <w:b/>
          <w:bCs/>
          <w:noProof/>
        </w:rPr>
        <w:t>AWS IAM Roles &amp; AWS RDS database</w:t>
      </w:r>
    </w:p>
    <w:p w14:paraId="2E9CD3D7" w14:textId="5177B6B2" w:rsidR="006C026B" w:rsidRDefault="006C026B" w:rsidP="00F02644">
      <w:pPr>
        <w:jc w:val="center"/>
        <w:rPr>
          <w:b/>
          <w:bCs/>
          <w:noProof/>
        </w:rPr>
      </w:pPr>
    </w:p>
    <w:p w14:paraId="78A8B176" w14:textId="20B33FB9" w:rsidR="006C026B" w:rsidRDefault="00792181" w:rsidP="00792181">
      <w:pPr>
        <w:jc w:val="center"/>
        <w:rPr>
          <w:b/>
          <w:bCs/>
          <w:noProof/>
        </w:rPr>
      </w:pPr>
      <w:r>
        <w:rPr>
          <w:b/>
          <w:bCs/>
          <w:noProof/>
        </w:rPr>
        <w:t>IAM</w:t>
      </w:r>
    </w:p>
    <w:p w14:paraId="17A05887" w14:textId="77777777" w:rsidR="00792181" w:rsidRDefault="00792181" w:rsidP="00792181">
      <w:pPr>
        <w:jc w:val="center"/>
        <w:rPr>
          <w:b/>
          <w:bCs/>
          <w:noProof/>
        </w:rPr>
      </w:pPr>
    </w:p>
    <w:p w14:paraId="443DD418" w14:textId="686FABAC" w:rsidR="00F02644" w:rsidRDefault="00F02644" w:rsidP="00F02644">
      <w:pPr>
        <w:rPr>
          <w:noProof/>
        </w:rPr>
      </w:pPr>
      <w:r>
        <w:rPr>
          <w:noProof/>
        </w:rPr>
        <w:t>Open AWS account</w:t>
      </w:r>
    </w:p>
    <w:p w14:paraId="1F19CD57" w14:textId="1E63C405" w:rsidR="006C026B" w:rsidRPr="00F02644" w:rsidRDefault="006C026B" w:rsidP="00F02644">
      <w:pPr>
        <w:rPr>
          <w:noProof/>
        </w:rPr>
      </w:pPr>
      <w:r>
        <w:rPr>
          <w:noProof/>
        </w:rPr>
        <w:t>We create a user as root account</w:t>
      </w:r>
    </w:p>
    <w:p w14:paraId="2F39CE26" w14:textId="7AAD0429" w:rsidR="00A31FAB" w:rsidRDefault="00A31FAB">
      <w:pPr>
        <w:rPr>
          <w:noProof/>
        </w:rPr>
      </w:pPr>
      <w:r>
        <w:rPr>
          <w:noProof/>
        </w:rPr>
        <w:drawing>
          <wp:inline distT="0" distB="0" distL="0" distR="0" wp14:anchorId="79EDD578" wp14:editId="296059DF">
            <wp:extent cx="5943600" cy="3345180"/>
            <wp:effectExtent l="0" t="0" r="0" b="762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5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858251" w14:textId="4EE54D25" w:rsidR="006C026B" w:rsidRDefault="006C026B">
      <w:pPr>
        <w:rPr>
          <w:noProof/>
        </w:rPr>
      </w:pPr>
    </w:p>
    <w:p w14:paraId="20C94491" w14:textId="77777777" w:rsidR="006C026B" w:rsidRDefault="006C026B">
      <w:pPr>
        <w:rPr>
          <w:noProof/>
        </w:rPr>
      </w:pPr>
    </w:p>
    <w:p w14:paraId="243A02CF" w14:textId="77777777" w:rsidR="006C026B" w:rsidRDefault="006C026B">
      <w:pPr>
        <w:rPr>
          <w:noProof/>
        </w:rPr>
      </w:pPr>
    </w:p>
    <w:p w14:paraId="058C8F40" w14:textId="7C603136" w:rsidR="006C026B" w:rsidRDefault="006C026B">
      <w:pPr>
        <w:rPr>
          <w:noProof/>
        </w:rPr>
      </w:pPr>
    </w:p>
    <w:p w14:paraId="114CCFD8" w14:textId="4ACE423F" w:rsidR="006C026B" w:rsidRDefault="006C026B">
      <w:pPr>
        <w:rPr>
          <w:noProof/>
        </w:rPr>
      </w:pPr>
    </w:p>
    <w:p w14:paraId="65D04E3D" w14:textId="035674D2" w:rsidR="006C026B" w:rsidRDefault="006C026B">
      <w:pPr>
        <w:rPr>
          <w:noProof/>
        </w:rPr>
      </w:pPr>
    </w:p>
    <w:p w14:paraId="28B7E31E" w14:textId="77777777" w:rsidR="005704FD" w:rsidRDefault="005704FD" w:rsidP="006C026B">
      <w:pPr>
        <w:rPr>
          <w:noProof/>
        </w:rPr>
      </w:pPr>
    </w:p>
    <w:p w14:paraId="1AF45D8B" w14:textId="77777777" w:rsidR="005704FD" w:rsidRDefault="005704FD" w:rsidP="006C026B">
      <w:pPr>
        <w:rPr>
          <w:noProof/>
        </w:rPr>
      </w:pPr>
    </w:p>
    <w:p w14:paraId="66C4E88F" w14:textId="77777777" w:rsidR="005704FD" w:rsidRDefault="005704FD" w:rsidP="006C026B">
      <w:pPr>
        <w:rPr>
          <w:noProof/>
        </w:rPr>
      </w:pPr>
    </w:p>
    <w:p w14:paraId="35448778" w14:textId="77777777" w:rsidR="005704FD" w:rsidRDefault="005704FD" w:rsidP="006C026B">
      <w:pPr>
        <w:rPr>
          <w:noProof/>
        </w:rPr>
      </w:pPr>
    </w:p>
    <w:p w14:paraId="708D1F5F" w14:textId="77777777" w:rsidR="00792181" w:rsidRDefault="00792181" w:rsidP="006C026B">
      <w:pPr>
        <w:rPr>
          <w:noProof/>
        </w:rPr>
      </w:pPr>
    </w:p>
    <w:p w14:paraId="5D01FFE5" w14:textId="7D70EEFB" w:rsidR="006C026B" w:rsidRDefault="006C026B" w:rsidP="006C026B">
      <w:pPr>
        <w:rPr>
          <w:noProof/>
        </w:rPr>
      </w:pPr>
      <w:r>
        <w:rPr>
          <w:noProof/>
        </w:rPr>
        <w:lastRenderedPageBreak/>
        <w:t>Creating a user with name Sampath and adding the user</w:t>
      </w:r>
    </w:p>
    <w:p w14:paraId="23369D0C" w14:textId="30C2EDBA" w:rsidR="00A31FAB" w:rsidRDefault="00A31FAB">
      <w:pPr>
        <w:rPr>
          <w:noProof/>
        </w:rPr>
      </w:pPr>
      <w:r>
        <w:rPr>
          <w:noProof/>
        </w:rPr>
        <w:drawing>
          <wp:inline distT="0" distB="0" distL="0" distR="0" wp14:anchorId="60042D3A" wp14:editId="6538E7D0">
            <wp:extent cx="5943600" cy="3345180"/>
            <wp:effectExtent l="0" t="0" r="0" b="762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5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26C3E0" w14:textId="637A6CE2" w:rsidR="006C026B" w:rsidRDefault="006C026B">
      <w:pPr>
        <w:rPr>
          <w:noProof/>
        </w:rPr>
      </w:pPr>
      <w:r>
        <w:rPr>
          <w:noProof/>
        </w:rPr>
        <w:t>Attaching policies for the user sampath by giving him adminstartive access</w:t>
      </w:r>
    </w:p>
    <w:p w14:paraId="7F476704" w14:textId="77777777" w:rsidR="006C026B" w:rsidRDefault="006C026B">
      <w:pPr>
        <w:rPr>
          <w:noProof/>
        </w:rPr>
      </w:pPr>
    </w:p>
    <w:p w14:paraId="74A12F98" w14:textId="7147FC30" w:rsidR="00A31FAB" w:rsidRDefault="00A31FAB">
      <w:pPr>
        <w:rPr>
          <w:noProof/>
        </w:rPr>
      </w:pPr>
      <w:r>
        <w:rPr>
          <w:noProof/>
        </w:rPr>
        <w:drawing>
          <wp:inline distT="0" distB="0" distL="0" distR="0" wp14:anchorId="79539A5D" wp14:editId="75F61343">
            <wp:extent cx="5943600" cy="3345180"/>
            <wp:effectExtent l="0" t="0" r="0" b="762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5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A2A177" w14:textId="07193EF5" w:rsidR="006C026B" w:rsidRDefault="006C026B">
      <w:pPr>
        <w:rPr>
          <w:noProof/>
        </w:rPr>
      </w:pPr>
    </w:p>
    <w:p w14:paraId="6E90DFB1" w14:textId="376C9070" w:rsidR="006C026B" w:rsidRDefault="006C026B">
      <w:pPr>
        <w:rPr>
          <w:noProof/>
        </w:rPr>
      </w:pPr>
      <w:r>
        <w:rPr>
          <w:noProof/>
        </w:rPr>
        <w:lastRenderedPageBreak/>
        <w:t>The user is created with the Root access</w:t>
      </w:r>
    </w:p>
    <w:p w14:paraId="2132BD46" w14:textId="5AEDE018" w:rsidR="00A31FAB" w:rsidRDefault="00A31FAB">
      <w:pPr>
        <w:rPr>
          <w:noProof/>
        </w:rPr>
      </w:pPr>
      <w:r>
        <w:rPr>
          <w:noProof/>
        </w:rPr>
        <w:drawing>
          <wp:inline distT="0" distB="0" distL="0" distR="0" wp14:anchorId="56BE9598" wp14:editId="196CFDAB">
            <wp:extent cx="5943600" cy="3345180"/>
            <wp:effectExtent l="0" t="0" r="0" b="762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5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BAD687" w14:textId="1A7C02E1" w:rsidR="006C026B" w:rsidRDefault="006C026B">
      <w:pPr>
        <w:rPr>
          <w:noProof/>
        </w:rPr>
      </w:pPr>
      <w:r>
        <w:rPr>
          <w:noProof/>
        </w:rPr>
        <w:t>This user can have all the acces and can change any thing for the other users.</w:t>
      </w:r>
    </w:p>
    <w:p w14:paraId="228734CD" w14:textId="095B9B05" w:rsidR="006C026B" w:rsidRDefault="006C026B">
      <w:pPr>
        <w:rPr>
          <w:noProof/>
        </w:rPr>
      </w:pPr>
      <w:r>
        <w:rPr>
          <w:noProof/>
        </w:rPr>
        <w:t>We select the link and copy the link and place in in new browser and login to the user.</w:t>
      </w:r>
    </w:p>
    <w:p w14:paraId="46747438" w14:textId="3FD9CA4D" w:rsidR="00A31FAB" w:rsidRDefault="00A31FAB">
      <w:pPr>
        <w:rPr>
          <w:noProof/>
        </w:rPr>
      </w:pPr>
      <w:r>
        <w:rPr>
          <w:noProof/>
        </w:rPr>
        <w:drawing>
          <wp:inline distT="0" distB="0" distL="0" distR="0" wp14:anchorId="363732B6" wp14:editId="511E2C74">
            <wp:extent cx="5943600" cy="3345180"/>
            <wp:effectExtent l="0" t="0" r="0" b="762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5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5CF859" w14:textId="65B03091" w:rsidR="006C026B" w:rsidRDefault="006C026B">
      <w:pPr>
        <w:rPr>
          <w:noProof/>
        </w:rPr>
      </w:pPr>
    </w:p>
    <w:p w14:paraId="33441A65" w14:textId="20213D85" w:rsidR="006C026B" w:rsidRDefault="006C026B">
      <w:pPr>
        <w:rPr>
          <w:noProof/>
        </w:rPr>
      </w:pPr>
      <w:r>
        <w:rPr>
          <w:noProof/>
        </w:rPr>
        <w:lastRenderedPageBreak/>
        <w:t>We create a new user with name Sampath1</w:t>
      </w:r>
    </w:p>
    <w:p w14:paraId="073FF4A5" w14:textId="3641C89F" w:rsidR="0063120E" w:rsidRDefault="00A31FAB">
      <w:r>
        <w:rPr>
          <w:noProof/>
        </w:rPr>
        <w:drawing>
          <wp:inline distT="0" distB="0" distL="0" distR="0" wp14:anchorId="38DEAC88" wp14:editId="6F9EA195">
            <wp:extent cx="5943600" cy="3345180"/>
            <wp:effectExtent l="0" t="0" r="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5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BA432C" w14:textId="19D4D829" w:rsidR="006C026B" w:rsidRDefault="006C026B">
      <w:r>
        <w:t>We give him the name Sampath1</w:t>
      </w:r>
    </w:p>
    <w:p w14:paraId="218CE166" w14:textId="0F0C0D4C" w:rsidR="00F02644" w:rsidRDefault="00F02644">
      <w:r>
        <w:rPr>
          <w:noProof/>
        </w:rPr>
        <w:drawing>
          <wp:inline distT="0" distB="0" distL="0" distR="0" wp14:anchorId="0D490CB3" wp14:editId="30C35CF8">
            <wp:extent cx="5943600" cy="3345180"/>
            <wp:effectExtent l="0" t="0" r="0" b="762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5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66C6A5" w14:textId="15754AD4" w:rsidR="00F02644" w:rsidRDefault="00F02644"/>
    <w:p w14:paraId="4FC467C1" w14:textId="3CCD2E8E" w:rsidR="006C026B" w:rsidRDefault="006C026B"/>
    <w:p w14:paraId="267FD674" w14:textId="330631F3" w:rsidR="006C026B" w:rsidRDefault="006C026B">
      <w:r>
        <w:lastRenderedPageBreak/>
        <w:t xml:space="preserve">We </w:t>
      </w:r>
      <w:r w:rsidR="00C635BE">
        <w:t>g</w:t>
      </w:r>
      <w:r>
        <w:t>ave him the EC2 and S3 full access</w:t>
      </w:r>
      <w:r w:rsidR="00C635BE">
        <w:t>.</w:t>
      </w:r>
    </w:p>
    <w:p w14:paraId="3A403D0D" w14:textId="7B4581F8" w:rsidR="00F02644" w:rsidRDefault="00F02644">
      <w:r>
        <w:rPr>
          <w:noProof/>
        </w:rPr>
        <w:drawing>
          <wp:inline distT="0" distB="0" distL="0" distR="0" wp14:anchorId="4E7FC445" wp14:editId="2E6EF19B">
            <wp:extent cx="5943600" cy="3345180"/>
            <wp:effectExtent l="0" t="0" r="0" b="762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5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98001B" w14:textId="4DA687A1" w:rsidR="00F02644" w:rsidRDefault="00F02644"/>
    <w:p w14:paraId="55692696" w14:textId="0E616458" w:rsidR="00F02644" w:rsidRDefault="00F02644">
      <w:r>
        <w:rPr>
          <w:noProof/>
        </w:rPr>
        <w:drawing>
          <wp:inline distT="0" distB="0" distL="0" distR="0" wp14:anchorId="44497FDA" wp14:editId="76C9DC0C">
            <wp:extent cx="5943600" cy="3345180"/>
            <wp:effectExtent l="0" t="0" r="0" b="762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5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53362C" w14:textId="5F25237E" w:rsidR="00F02644" w:rsidRDefault="00F02644"/>
    <w:p w14:paraId="2ECF9023" w14:textId="7A3D8255" w:rsidR="00F02644" w:rsidRDefault="00F02644">
      <w:r>
        <w:rPr>
          <w:noProof/>
        </w:rPr>
        <w:lastRenderedPageBreak/>
        <w:drawing>
          <wp:inline distT="0" distB="0" distL="0" distR="0" wp14:anchorId="5C7C6321" wp14:editId="61D2FD92">
            <wp:extent cx="5943600" cy="3345180"/>
            <wp:effectExtent l="0" t="0" r="0" b="762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5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BDE134" w14:textId="66CB224C" w:rsidR="00F02644" w:rsidRDefault="00F02644"/>
    <w:p w14:paraId="168EE61E" w14:textId="42555076" w:rsidR="00F02644" w:rsidRDefault="00F02644"/>
    <w:p w14:paraId="5DFC8E4A" w14:textId="7FE56C7D" w:rsidR="00F02644" w:rsidRDefault="00F02644">
      <w:r>
        <w:rPr>
          <w:noProof/>
        </w:rPr>
        <w:drawing>
          <wp:inline distT="0" distB="0" distL="0" distR="0" wp14:anchorId="4CC8DD2D" wp14:editId="73C8684B">
            <wp:extent cx="5943600" cy="3345180"/>
            <wp:effectExtent l="0" t="0" r="0" b="762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5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7FEED9" w14:textId="4DA3D32E" w:rsidR="00F02644" w:rsidRDefault="00F02644"/>
    <w:p w14:paraId="20E977E9" w14:textId="128F03AF" w:rsidR="00F02644" w:rsidRDefault="00F02644">
      <w:r>
        <w:rPr>
          <w:noProof/>
        </w:rPr>
        <w:lastRenderedPageBreak/>
        <w:drawing>
          <wp:inline distT="0" distB="0" distL="0" distR="0" wp14:anchorId="6ECA0F36" wp14:editId="65CCA252">
            <wp:extent cx="5943600" cy="3345180"/>
            <wp:effectExtent l="0" t="0" r="0" b="762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5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8D0075" w14:textId="179FAE21" w:rsidR="00F02644" w:rsidRDefault="00C635BE">
      <w:r>
        <w:t>The user is created sucessfully</w:t>
      </w:r>
    </w:p>
    <w:p w14:paraId="008BB589" w14:textId="0E38A3FC" w:rsidR="00F02644" w:rsidRDefault="00F02644">
      <w:r>
        <w:rPr>
          <w:noProof/>
        </w:rPr>
        <w:drawing>
          <wp:inline distT="0" distB="0" distL="0" distR="0" wp14:anchorId="5832EC5A" wp14:editId="2766B64A">
            <wp:extent cx="5943600" cy="3345180"/>
            <wp:effectExtent l="0" t="0" r="0" b="762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5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F7C3C1" w14:textId="6FB8CBAB" w:rsidR="00F02644" w:rsidRDefault="00C635BE">
      <w:r>
        <w:t>We attach a policy to the existing user by deny the user with s3 bucket</w:t>
      </w:r>
    </w:p>
    <w:p w14:paraId="1F6A5A4E" w14:textId="4E172D7D" w:rsidR="00C635BE" w:rsidRDefault="00C635BE"/>
    <w:p w14:paraId="6A38F55D" w14:textId="2629F2A3" w:rsidR="00C635BE" w:rsidRDefault="00C635BE"/>
    <w:p w14:paraId="324E28BD" w14:textId="3A70600C" w:rsidR="00C635BE" w:rsidRDefault="00C635BE">
      <w:r>
        <w:lastRenderedPageBreak/>
        <w:t>We added the s3 deny and allow for the same user and check the user.</w:t>
      </w:r>
    </w:p>
    <w:p w14:paraId="2160436E" w14:textId="4C8A0D09" w:rsidR="00F02644" w:rsidRDefault="00F02644">
      <w:r>
        <w:rPr>
          <w:noProof/>
        </w:rPr>
        <w:drawing>
          <wp:inline distT="0" distB="0" distL="0" distR="0" wp14:anchorId="0EB7319A" wp14:editId="58D1A70F">
            <wp:extent cx="5943600" cy="3345180"/>
            <wp:effectExtent l="0" t="0" r="0" b="762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5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22F001" w14:textId="218C6246" w:rsidR="00F02644" w:rsidRDefault="00C635BE">
      <w:r>
        <w:t>When we try to access the S3 bucket we can’t access the s3</w:t>
      </w:r>
    </w:p>
    <w:p w14:paraId="49E2B210" w14:textId="3D5B7EF6" w:rsidR="00F02644" w:rsidRDefault="00F02644">
      <w:r>
        <w:rPr>
          <w:noProof/>
        </w:rPr>
        <w:drawing>
          <wp:inline distT="0" distB="0" distL="0" distR="0" wp14:anchorId="0BCE677A" wp14:editId="2B85C0BD">
            <wp:extent cx="5943600" cy="3345180"/>
            <wp:effectExtent l="0" t="0" r="0" b="762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5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2278C8" w14:textId="5839AC59" w:rsidR="00F02644" w:rsidRDefault="00F02644"/>
    <w:p w14:paraId="3795C5F2" w14:textId="07D7B92C" w:rsidR="00C635BE" w:rsidRDefault="00C635BE"/>
    <w:p w14:paraId="79E781CE" w14:textId="7AC6E004" w:rsidR="00C635BE" w:rsidRDefault="00C635BE">
      <w:r>
        <w:lastRenderedPageBreak/>
        <w:t>Creating a role in IAM</w:t>
      </w:r>
    </w:p>
    <w:p w14:paraId="25FDAFCC" w14:textId="68C99E6B" w:rsidR="00F02644" w:rsidRDefault="00F02644">
      <w:r>
        <w:rPr>
          <w:noProof/>
        </w:rPr>
        <w:drawing>
          <wp:inline distT="0" distB="0" distL="0" distR="0" wp14:anchorId="68BB7C6D" wp14:editId="1748536F">
            <wp:extent cx="5943600" cy="3345180"/>
            <wp:effectExtent l="0" t="0" r="0" b="762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5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CF69D5" w14:textId="515CE7D1" w:rsidR="00F02644" w:rsidRDefault="00C635BE">
      <w:r>
        <w:t xml:space="preserve">We select the create Role </w:t>
      </w:r>
    </w:p>
    <w:p w14:paraId="1DEB7239" w14:textId="74360E38" w:rsidR="00F02644" w:rsidRDefault="00F02644">
      <w:r>
        <w:rPr>
          <w:noProof/>
        </w:rPr>
        <w:drawing>
          <wp:inline distT="0" distB="0" distL="0" distR="0" wp14:anchorId="79F5A6FC" wp14:editId="670305CB">
            <wp:extent cx="5943600" cy="3345180"/>
            <wp:effectExtent l="0" t="0" r="0" b="762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5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CC7D9E" w14:textId="37FBF93B" w:rsidR="00C635BE" w:rsidRDefault="00C635BE"/>
    <w:p w14:paraId="58951650" w14:textId="6A85D8A5" w:rsidR="00C635BE" w:rsidRDefault="00C635BE"/>
    <w:p w14:paraId="2BD52D20" w14:textId="4D1C9A33" w:rsidR="00C635BE" w:rsidRDefault="00C635BE">
      <w:r>
        <w:lastRenderedPageBreak/>
        <w:t>Add the role to access EC2 and also select use case as EC2</w:t>
      </w:r>
    </w:p>
    <w:p w14:paraId="3AB724DF" w14:textId="5D546324" w:rsidR="00F02644" w:rsidRDefault="00F02644">
      <w:r>
        <w:rPr>
          <w:noProof/>
        </w:rPr>
        <w:drawing>
          <wp:inline distT="0" distB="0" distL="0" distR="0" wp14:anchorId="61F379B5" wp14:editId="3906F0BF">
            <wp:extent cx="5943600" cy="3345180"/>
            <wp:effectExtent l="0" t="0" r="0" b="762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5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6C3EB0" w14:textId="0C7C199D" w:rsidR="00C635BE" w:rsidRDefault="00C635BE">
      <w:r>
        <w:t>Attach a policy to the role</w:t>
      </w:r>
    </w:p>
    <w:p w14:paraId="1CCD4F35" w14:textId="28788798" w:rsidR="00F02644" w:rsidRDefault="00F02644">
      <w:r>
        <w:rPr>
          <w:noProof/>
        </w:rPr>
        <w:drawing>
          <wp:inline distT="0" distB="0" distL="0" distR="0" wp14:anchorId="0C8C35B8" wp14:editId="2E60E27B">
            <wp:extent cx="5943600" cy="3345180"/>
            <wp:effectExtent l="0" t="0" r="0" b="762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5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F6AC35" w14:textId="0FEF56B5" w:rsidR="00F02644" w:rsidRDefault="00F02644"/>
    <w:p w14:paraId="6BDE19D8" w14:textId="4292673C" w:rsidR="00C635BE" w:rsidRDefault="00C635BE"/>
    <w:p w14:paraId="058F34B4" w14:textId="0CBD142E" w:rsidR="00C635BE" w:rsidRDefault="00C635BE">
      <w:r>
        <w:lastRenderedPageBreak/>
        <w:t>The role is successfully created.</w:t>
      </w:r>
    </w:p>
    <w:p w14:paraId="04188873" w14:textId="4DDDF11F" w:rsidR="00F02644" w:rsidRDefault="00F02644">
      <w:r>
        <w:rPr>
          <w:noProof/>
        </w:rPr>
        <w:drawing>
          <wp:inline distT="0" distB="0" distL="0" distR="0" wp14:anchorId="2CBAFF2C" wp14:editId="2566489B">
            <wp:extent cx="5943600" cy="3345180"/>
            <wp:effectExtent l="0" t="0" r="0" b="762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5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780B33" w14:textId="77777777" w:rsidR="00930562" w:rsidRDefault="00930562"/>
    <w:p w14:paraId="40AC6146" w14:textId="4460BA75" w:rsidR="00F02644" w:rsidRDefault="00930562">
      <w:r>
        <w:t>Creating the EC2 instance</w:t>
      </w:r>
    </w:p>
    <w:p w14:paraId="5278C85C" w14:textId="454602F7" w:rsidR="00F02644" w:rsidRDefault="00F02644">
      <w:r>
        <w:rPr>
          <w:noProof/>
        </w:rPr>
        <w:drawing>
          <wp:inline distT="0" distB="0" distL="0" distR="0" wp14:anchorId="3CA4B249" wp14:editId="1B369BFA">
            <wp:extent cx="5943600" cy="3345180"/>
            <wp:effectExtent l="0" t="0" r="0" b="762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5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ECA44F" w14:textId="5D89AF7E" w:rsidR="00F02644" w:rsidRDefault="00F02644"/>
    <w:p w14:paraId="061E574F" w14:textId="2E3349B2" w:rsidR="00F02644" w:rsidRDefault="00F02644">
      <w:r>
        <w:rPr>
          <w:noProof/>
        </w:rPr>
        <w:lastRenderedPageBreak/>
        <w:drawing>
          <wp:inline distT="0" distB="0" distL="0" distR="0" wp14:anchorId="2BB53EAE" wp14:editId="4F2CE4F1">
            <wp:extent cx="5943600" cy="3345180"/>
            <wp:effectExtent l="0" t="0" r="0" b="762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5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9EFE8B" w14:textId="74BF274D" w:rsidR="00F02644" w:rsidRDefault="00F02644">
      <w:r>
        <w:rPr>
          <w:noProof/>
        </w:rPr>
        <w:drawing>
          <wp:inline distT="0" distB="0" distL="0" distR="0" wp14:anchorId="283580FD" wp14:editId="70ED3FA8">
            <wp:extent cx="5943600" cy="3345180"/>
            <wp:effectExtent l="0" t="0" r="0" b="762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5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53A66A" w14:textId="15BA2BC0" w:rsidR="00F02644" w:rsidRDefault="00F02644">
      <w:r>
        <w:rPr>
          <w:noProof/>
        </w:rPr>
        <w:lastRenderedPageBreak/>
        <w:drawing>
          <wp:inline distT="0" distB="0" distL="0" distR="0" wp14:anchorId="521EDE39" wp14:editId="54DB4800">
            <wp:extent cx="5943600" cy="3345180"/>
            <wp:effectExtent l="0" t="0" r="0" b="762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5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2D2CE8" w14:textId="6E38D2F6" w:rsidR="00F02644" w:rsidRDefault="00F02644">
      <w:r>
        <w:rPr>
          <w:noProof/>
        </w:rPr>
        <w:drawing>
          <wp:inline distT="0" distB="0" distL="0" distR="0" wp14:anchorId="5449E8D4" wp14:editId="5F749781">
            <wp:extent cx="5943600" cy="3345180"/>
            <wp:effectExtent l="0" t="0" r="0" b="762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5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02209B" w14:textId="2E6CBDFC" w:rsidR="00F02644" w:rsidRDefault="00F02644"/>
    <w:p w14:paraId="04F86D03" w14:textId="06C8DBB2" w:rsidR="00930562" w:rsidRDefault="00930562">
      <w:r>
        <w:t>The instance is created successfully</w:t>
      </w:r>
    </w:p>
    <w:p w14:paraId="74929489" w14:textId="6917083C" w:rsidR="00F02644" w:rsidRDefault="00930562">
      <w:r>
        <w:t xml:space="preserve">We select the instance and go to action and instance settings and add/replace IAM role and select the Role which we created. </w:t>
      </w:r>
    </w:p>
    <w:p w14:paraId="1B9BF795" w14:textId="77777777" w:rsidR="00F02644" w:rsidRDefault="00F02644"/>
    <w:p w14:paraId="1CC12F9C" w14:textId="702E4748" w:rsidR="00F02644" w:rsidRDefault="00F02644">
      <w:r>
        <w:rPr>
          <w:noProof/>
        </w:rPr>
        <w:lastRenderedPageBreak/>
        <w:drawing>
          <wp:inline distT="0" distB="0" distL="0" distR="0" wp14:anchorId="4450DA59" wp14:editId="23D3C0C8">
            <wp:extent cx="5943600" cy="3345180"/>
            <wp:effectExtent l="0" t="0" r="0" b="762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5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7196A2" w14:textId="77777777" w:rsidR="00930562" w:rsidRDefault="00930562"/>
    <w:p w14:paraId="30B5CB71" w14:textId="4A4FBDB9" w:rsidR="00930562" w:rsidRDefault="00930562">
      <w:r>
        <w:t>We attach a role to the user and role is succeeded</w:t>
      </w:r>
    </w:p>
    <w:p w14:paraId="48FB7B60" w14:textId="633A3567" w:rsidR="00F02644" w:rsidRDefault="00F02644">
      <w:r>
        <w:rPr>
          <w:noProof/>
        </w:rPr>
        <w:drawing>
          <wp:inline distT="0" distB="0" distL="0" distR="0" wp14:anchorId="131AE00F" wp14:editId="1CB191FC">
            <wp:extent cx="5943600" cy="3345180"/>
            <wp:effectExtent l="0" t="0" r="0" b="762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5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4A3D77" w14:textId="195D3A39" w:rsidR="00F02644" w:rsidRDefault="00F02644">
      <w:r>
        <w:br/>
      </w:r>
    </w:p>
    <w:p w14:paraId="5B85C942" w14:textId="77777777" w:rsidR="00A31FAB" w:rsidRDefault="00A31FAB"/>
    <w:p w14:paraId="2C445F2A" w14:textId="35CDBF3D" w:rsidR="00A236F5" w:rsidRDefault="00A236F5" w:rsidP="00A236F5">
      <w:pPr>
        <w:jc w:val="center"/>
        <w:rPr>
          <w:b/>
        </w:rPr>
      </w:pPr>
      <w:bookmarkStart w:id="0" w:name="_GoBack"/>
      <w:bookmarkEnd w:id="0"/>
      <w:r w:rsidRPr="00A236F5">
        <w:rPr>
          <w:b/>
        </w:rPr>
        <w:lastRenderedPageBreak/>
        <w:t>AWS RDS</w:t>
      </w:r>
    </w:p>
    <w:p w14:paraId="5AC4C755" w14:textId="77777777" w:rsidR="00A236F5" w:rsidRPr="00A236F5" w:rsidRDefault="00A236F5" w:rsidP="00A236F5">
      <w:pPr>
        <w:jc w:val="center"/>
        <w:rPr>
          <w:b/>
        </w:rPr>
      </w:pPr>
    </w:p>
    <w:p w14:paraId="6438058E" w14:textId="77777777" w:rsidR="00A236F5" w:rsidRDefault="00A236F5"/>
    <w:p w14:paraId="7E2667F0" w14:textId="5603A0AE" w:rsidR="00A31FAB" w:rsidRDefault="00A236F5">
      <w:r w:rsidRPr="00A236F5">
        <w:t>Create an RDS instance</w:t>
      </w:r>
    </w:p>
    <w:p w14:paraId="765C87C6" w14:textId="3B317B1A" w:rsidR="00A236F5" w:rsidRDefault="00A236F5">
      <w:r w:rsidRPr="00A236F5">
        <w:t>Create an EC2 instance</w:t>
      </w:r>
    </w:p>
    <w:p w14:paraId="744C642B" w14:textId="37819FE5" w:rsidR="00A236F5" w:rsidRDefault="00A236F5">
      <w:r w:rsidRPr="00A236F5">
        <w:t>Connect to Putty</w:t>
      </w:r>
    </w:p>
    <w:p w14:paraId="02DFD2C3" w14:textId="2DAB1937" w:rsidR="00A236F5" w:rsidRDefault="00A236F5">
      <w:r w:rsidRPr="00A236F5">
        <w:t>Migrating Mysql to s3 bucket</w:t>
      </w:r>
    </w:p>
    <w:p w14:paraId="17F30CE7" w14:textId="6CF75546" w:rsidR="00A236F5" w:rsidRDefault="00A236F5">
      <w:r w:rsidRPr="00A236F5">
        <w:t>Create an IAM role that provides read-write access to S3 and RDS. Note the arn</w:t>
      </w:r>
      <w:r>
        <w:t>.</w:t>
      </w:r>
    </w:p>
    <w:p w14:paraId="678F46F4" w14:textId="057BF64D" w:rsidR="00A236F5" w:rsidRDefault="00A236F5">
      <w:r w:rsidRPr="00A236F5">
        <w:t>Go to AWS Database Migration Services(DMS)</w:t>
      </w:r>
    </w:p>
    <w:p w14:paraId="7FA49DB1" w14:textId="46FBB9A8" w:rsidR="00A236F5" w:rsidRDefault="00A236F5">
      <w:r w:rsidRPr="00A236F5">
        <w:t>Create a source endpoint for MySQL Table and test the MySQL endpoint</w:t>
      </w:r>
    </w:p>
    <w:p w14:paraId="420E29AA" w14:textId="50BD7A17" w:rsidR="00A236F5" w:rsidRDefault="00A236F5">
      <w:r w:rsidRPr="00A236F5">
        <w:t>Create a target endpoint for S3 bucket. Test the S3 endpoint</w:t>
      </w:r>
    </w:p>
    <w:p w14:paraId="79CFE109" w14:textId="77777777" w:rsidR="00A236F5" w:rsidRDefault="00A236F5" w:rsidP="00A236F5">
      <w:r>
        <w:t>Create a Task to migrate the data. Select MySQL as the source end point and</w:t>
      </w:r>
    </w:p>
    <w:p w14:paraId="1001A431" w14:textId="0AFA27A3" w:rsidR="00A236F5" w:rsidRDefault="00A236F5" w:rsidP="00A236F5">
      <w:r>
        <w:t xml:space="preserve">   s3 as the target end point</w:t>
      </w:r>
    </w:p>
    <w:p w14:paraId="409EB4C9" w14:textId="77777777" w:rsidR="00A236F5" w:rsidRDefault="00A236F5" w:rsidP="00A236F5">
      <w:r>
        <w:t>Run the Task</w:t>
      </w:r>
    </w:p>
    <w:p w14:paraId="238A6447" w14:textId="0959EBD7" w:rsidR="00A236F5" w:rsidRDefault="00A236F5" w:rsidP="00A236F5">
      <w:r>
        <w:t>".csv" file will be created in the S3 bucket under the folder.</w:t>
      </w:r>
    </w:p>
    <w:p w14:paraId="39CF5F19" w14:textId="28018ED7" w:rsidR="00A236F5" w:rsidRDefault="00A236F5" w:rsidP="00A236F5">
      <w:r>
        <w:t>You can download the .csv file and open it using Excel.</w:t>
      </w:r>
    </w:p>
    <w:p w14:paraId="47B355C9" w14:textId="77777777" w:rsidR="00A236F5" w:rsidRDefault="00A236F5"/>
    <w:p w14:paraId="7DCA5EA1" w14:textId="1CE2B18C" w:rsidR="00A31FAB" w:rsidRDefault="00A31FAB"/>
    <w:p w14:paraId="3FC21988" w14:textId="145A4FCC" w:rsidR="00D821F3" w:rsidRDefault="00D821F3"/>
    <w:p w14:paraId="67B41355" w14:textId="02569600" w:rsidR="00D821F3" w:rsidRDefault="00D821F3"/>
    <w:p w14:paraId="4EC5239D" w14:textId="7BF41EEB" w:rsidR="00D821F3" w:rsidRDefault="00D821F3"/>
    <w:p w14:paraId="5F5308E4" w14:textId="0F8905D9" w:rsidR="00D821F3" w:rsidRDefault="00D821F3"/>
    <w:p w14:paraId="16B20258" w14:textId="46109966" w:rsidR="00D821F3" w:rsidRDefault="00D821F3"/>
    <w:p w14:paraId="05D9B713" w14:textId="0C50FF4A" w:rsidR="00D821F3" w:rsidRDefault="00D821F3"/>
    <w:p w14:paraId="1A5E73E1" w14:textId="349048D8" w:rsidR="00D821F3" w:rsidRDefault="00D821F3"/>
    <w:p w14:paraId="1E475299" w14:textId="3138800A" w:rsidR="00D821F3" w:rsidRDefault="00D821F3"/>
    <w:p w14:paraId="5F94CBE9" w14:textId="6A5F8009" w:rsidR="00D821F3" w:rsidRDefault="00D821F3"/>
    <w:p w14:paraId="6CBFC3AA" w14:textId="13C24E44" w:rsidR="00D821F3" w:rsidRDefault="00D821F3"/>
    <w:p w14:paraId="204143C6" w14:textId="2734093E" w:rsidR="00D821F3" w:rsidRDefault="00D821F3"/>
    <w:p w14:paraId="125354AF" w14:textId="3193D7F2" w:rsidR="00A236F5" w:rsidRDefault="00A236F5" w:rsidP="00A236F5">
      <w:r>
        <w:lastRenderedPageBreak/>
        <w:t>In services, select RDS, Create a Database</w:t>
      </w:r>
    </w:p>
    <w:p w14:paraId="6B70772A" w14:textId="0FD01E88" w:rsidR="00D821F3" w:rsidRDefault="00D821F3">
      <w:r>
        <w:rPr>
          <w:noProof/>
        </w:rPr>
        <w:drawing>
          <wp:inline distT="0" distB="0" distL="0" distR="0" wp14:anchorId="1766CDF1" wp14:editId="59EBA1CF">
            <wp:extent cx="5943600" cy="3343275"/>
            <wp:effectExtent l="0" t="0" r="0" b="952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30030D" w14:textId="514CF9FB" w:rsidR="00A236F5" w:rsidRDefault="00A236F5" w:rsidP="00A236F5">
      <w:r>
        <w:t>Name DB instance identifier -&gt; mysqldb2019, give username and password</w:t>
      </w:r>
    </w:p>
    <w:p w14:paraId="2F8E93EC" w14:textId="15C3C75A" w:rsidR="00D821F3" w:rsidRDefault="00D821F3">
      <w:r>
        <w:rPr>
          <w:noProof/>
        </w:rPr>
        <w:drawing>
          <wp:inline distT="0" distB="0" distL="0" distR="0" wp14:anchorId="1E6B38FB" wp14:editId="3D057770">
            <wp:extent cx="5943600" cy="3343275"/>
            <wp:effectExtent l="0" t="0" r="0" b="952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4DDE94" w14:textId="111EF551" w:rsidR="00891AD4" w:rsidRDefault="00891AD4"/>
    <w:p w14:paraId="6BB5E3D0" w14:textId="3BF19607" w:rsidR="00A236F5" w:rsidRDefault="00A236F5"/>
    <w:p w14:paraId="3E1560F0" w14:textId="6B5D7E3C" w:rsidR="00A236F5" w:rsidRDefault="00A236F5" w:rsidP="00A236F5">
      <w:r>
        <w:lastRenderedPageBreak/>
        <w:t>Use default VPC settings. Subnet group-&gt; Default. Select availability zone -&gt; Us-east-1a. Create a new and name it : RDS-VPC. Leave the database name blank.</w:t>
      </w:r>
    </w:p>
    <w:p w14:paraId="030BD416" w14:textId="55349B39" w:rsidR="00D821F3" w:rsidRDefault="00D821F3">
      <w:r>
        <w:rPr>
          <w:noProof/>
        </w:rPr>
        <w:drawing>
          <wp:inline distT="0" distB="0" distL="0" distR="0" wp14:anchorId="428ABF09" wp14:editId="268A5F97">
            <wp:extent cx="5943600" cy="3343275"/>
            <wp:effectExtent l="0" t="0" r="0" b="952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CB1F82" w14:textId="767C001E" w:rsidR="00D821F3" w:rsidRDefault="00376393">
      <w:r>
        <w:rPr>
          <w:noProof/>
        </w:rPr>
        <w:drawing>
          <wp:inline distT="0" distB="0" distL="0" distR="0" wp14:anchorId="57CE4460" wp14:editId="1A0615B8">
            <wp:extent cx="5943600" cy="3343275"/>
            <wp:effectExtent l="0" t="0" r="0" b="952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1D7BA8" w14:textId="7CC0AE0B" w:rsidR="00376393" w:rsidRDefault="00376393"/>
    <w:p w14:paraId="06E1CBB8" w14:textId="1F50FEBA" w:rsidR="00A236F5" w:rsidRDefault="00A236F5"/>
    <w:p w14:paraId="0148F7D9" w14:textId="6758DDE0" w:rsidR="00A236F5" w:rsidRDefault="00A236F5"/>
    <w:p w14:paraId="5744D45C" w14:textId="01912F6C" w:rsidR="00A236F5" w:rsidRDefault="00A236F5">
      <w:r>
        <w:lastRenderedPageBreak/>
        <w:t>The data base is created successfully</w:t>
      </w:r>
    </w:p>
    <w:p w14:paraId="37956330" w14:textId="39D4F2B7" w:rsidR="00376393" w:rsidRDefault="00376393">
      <w:r>
        <w:rPr>
          <w:noProof/>
        </w:rPr>
        <w:drawing>
          <wp:inline distT="0" distB="0" distL="0" distR="0" wp14:anchorId="21B74CCA" wp14:editId="013D966C">
            <wp:extent cx="5943600" cy="3343275"/>
            <wp:effectExtent l="0" t="0" r="0" b="9525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701DF7" w14:textId="226DF8DB" w:rsidR="00A236F5" w:rsidRDefault="00A236F5" w:rsidP="00A236F5">
      <w:r>
        <w:t>Create an instance on AWS console Launch EC2 instance</w:t>
      </w:r>
    </w:p>
    <w:p w14:paraId="17AA2A8C" w14:textId="2087C9A1" w:rsidR="00376393" w:rsidRDefault="00A236F5">
      <w:r w:rsidRPr="00A236F5">
        <w:t>Amazon Linux 2 AMI (HVM), SSD Volume Type</w:t>
      </w:r>
    </w:p>
    <w:p w14:paraId="1DD85111" w14:textId="3AC03EE6" w:rsidR="00376393" w:rsidRDefault="00376393">
      <w:r>
        <w:rPr>
          <w:noProof/>
        </w:rPr>
        <w:drawing>
          <wp:inline distT="0" distB="0" distL="0" distR="0" wp14:anchorId="68313D2E" wp14:editId="0B6EF52C">
            <wp:extent cx="5943600" cy="3343275"/>
            <wp:effectExtent l="0" t="0" r="0" b="952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39D3F2" w14:textId="57FA8846" w:rsidR="00376393" w:rsidRDefault="00376393"/>
    <w:p w14:paraId="6174B084" w14:textId="77777777" w:rsidR="00A236F5" w:rsidRDefault="00A236F5">
      <w:r w:rsidRPr="00A236F5">
        <w:lastRenderedPageBreak/>
        <w:t>Name: Name   Value:EC</w:t>
      </w:r>
    </w:p>
    <w:p w14:paraId="414ACC02" w14:textId="3C1A8BDF" w:rsidR="00A236F5" w:rsidRDefault="00A236F5">
      <w:r w:rsidRPr="00A236F5">
        <w:t>2-MYSQL</w:t>
      </w:r>
    </w:p>
    <w:p w14:paraId="6262438D" w14:textId="144EF7FD" w:rsidR="00376393" w:rsidRDefault="00376393">
      <w:r>
        <w:rPr>
          <w:noProof/>
        </w:rPr>
        <w:drawing>
          <wp:inline distT="0" distB="0" distL="0" distR="0" wp14:anchorId="7C0B6E63" wp14:editId="5B596985">
            <wp:extent cx="5943600" cy="3343275"/>
            <wp:effectExtent l="0" t="0" r="0" b="9525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8C57DD" w14:textId="62AAD458" w:rsidR="00A236F5" w:rsidRDefault="00A236F5" w:rsidP="00A236F5">
      <w:r>
        <w:t>Review and Lauch by checking the configuration details Leave it default.</w:t>
      </w:r>
    </w:p>
    <w:p w14:paraId="6B0CD388" w14:textId="7B2866BE" w:rsidR="00376393" w:rsidRDefault="00A236F5" w:rsidP="00A236F5">
      <w:r>
        <w:t>Configure Security Group Mysql-Aurora and vpn as 0.0.0.0/0</w:t>
      </w:r>
    </w:p>
    <w:p w14:paraId="4DC98D3F" w14:textId="12283E22" w:rsidR="00A236F5" w:rsidRDefault="00376393">
      <w:r>
        <w:rPr>
          <w:noProof/>
        </w:rPr>
        <w:drawing>
          <wp:inline distT="0" distB="0" distL="0" distR="0" wp14:anchorId="6199C0E2" wp14:editId="3C9691C9">
            <wp:extent cx="5943600" cy="3343275"/>
            <wp:effectExtent l="0" t="0" r="0" b="9525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236F5" w:rsidRPr="00A236F5">
        <w:t>Create a key pair for authorization in .pem format</w:t>
      </w:r>
    </w:p>
    <w:p w14:paraId="2CE448D6" w14:textId="737AAA33" w:rsidR="00A236F5" w:rsidRDefault="00A236F5">
      <w:r>
        <w:lastRenderedPageBreak/>
        <w:t>Launch instance</w:t>
      </w:r>
    </w:p>
    <w:p w14:paraId="46B065A5" w14:textId="055C9CC8" w:rsidR="00376393" w:rsidRDefault="00376393">
      <w:r>
        <w:rPr>
          <w:noProof/>
        </w:rPr>
        <w:drawing>
          <wp:inline distT="0" distB="0" distL="0" distR="0" wp14:anchorId="07950CB5" wp14:editId="53B5ED47">
            <wp:extent cx="5943600" cy="3343275"/>
            <wp:effectExtent l="0" t="0" r="0" b="9525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0CC4E2" w14:textId="77777777" w:rsidR="00A236F5" w:rsidRDefault="00A236F5" w:rsidP="00A236F5"/>
    <w:p w14:paraId="4CF74BEB" w14:textId="6B4931EA" w:rsidR="00376393" w:rsidRDefault="00A236F5" w:rsidP="00A236F5">
      <w:r>
        <w:t>Connect to Putty with EC2 endpoint. go to super user-&gt; $sudo su</w:t>
      </w:r>
    </w:p>
    <w:p w14:paraId="3310EABC" w14:textId="498A60F3" w:rsidR="00376393" w:rsidRDefault="00376393">
      <w:r>
        <w:rPr>
          <w:noProof/>
        </w:rPr>
        <w:drawing>
          <wp:inline distT="0" distB="0" distL="0" distR="0" wp14:anchorId="49BDFD07" wp14:editId="2FAD612D">
            <wp:extent cx="5943600" cy="3343275"/>
            <wp:effectExtent l="0" t="0" r="0" b="9525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495CB4" w14:textId="77777777" w:rsidR="00A236F5" w:rsidRDefault="00376393">
      <w:r>
        <w:t>Sudo su</w:t>
      </w:r>
      <w:r w:rsidR="00A236F5">
        <w:t xml:space="preserve"> </w:t>
      </w:r>
      <w:r>
        <w:t>Entering super user</w:t>
      </w:r>
      <w:r w:rsidR="00A236F5">
        <w:t xml:space="preserve"> </w:t>
      </w:r>
      <w:r>
        <w:t>Yum install mysql</w:t>
      </w:r>
      <w:r w:rsidR="00A236F5">
        <w:t xml:space="preserve"> </w:t>
      </w:r>
    </w:p>
    <w:p w14:paraId="426180D1" w14:textId="1DFA9C42" w:rsidR="00376393" w:rsidRDefault="00376393">
      <w:r>
        <w:lastRenderedPageBreak/>
        <w:t>We go to RDS</w:t>
      </w:r>
    </w:p>
    <w:p w14:paraId="657C65D3" w14:textId="0B1A4B6B" w:rsidR="00376393" w:rsidRDefault="00376393">
      <w:r>
        <w:rPr>
          <w:noProof/>
        </w:rPr>
        <w:drawing>
          <wp:inline distT="0" distB="0" distL="0" distR="0" wp14:anchorId="7D545A32" wp14:editId="5CDFA719">
            <wp:extent cx="5943600" cy="3343275"/>
            <wp:effectExtent l="0" t="0" r="0" b="9525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CBF97A" w14:textId="6D16404B" w:rsidR="00376393" w:rsidRDefault="00A236F5">
      <w:r>
        <w:t>Setting the source for EC2</w:t>
      </w:r>
    </w:p>
    <w:p w14:paraId="064A79E4" w14:textId="5C49ED4B" w:rsidR="00376393" w:rsidRDefault="00376393">
      <w:r>
        <w:rPr>
          <w:noProof/>
        </w:rPr>
        <w:drawing>
          <wp:inline distT="0" distB="0" distL="0" distR="0" wp14:anchorId="414A827C" wp14:editId="0C1D54C6">
            <wp:extent cx="5943600" cy="3343275"/>
            <wp:effectExtent l="0" t="0" r="0" b="9525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214D62" w14:textId="5E2E5BEF" w:rsidR="00376393" w:rsidRDefault="00376393"/>
    <w:p w14:paraId="3389D1F1" w14:textId="4947D687" w:rsidR="00376393" w:rsidRDefault="00376393"/>
    <w:p w14:paraId="63FDD9EC" w14:textId="6E1F7E6A" w:rsidR="00376393" w:rsidRDefault="00376393">
      <w:pPr>
        <w:rPr>
          <w:rFonts w:ascii="Arial" w:hAnsi="Arial" w:cs="Arial"/>
          <w:color w:val="16191F"/>
          <w:sz w:val="21"/>
          <w:szCs w:val="21"/>
          <w:shd w:val="clear" w:color="auto" w:fill="FFFFFF"/>
        </w:rPr>
      </w:pPr>
      <w:r>
        <w:rPr>
          <w:rFonts w:ascii="Arial" w:hAnsi="Arial" w:cs="Arial"/>
          <w:color w:val="16191F"/>
          <w:sz w:val="21"/>
          <w:szCs w:val="21"/>
          <w:shd w:val="clear" w:color="auto" w:fill="FFFFFF"/>
        </w:rPr>
        <w:lastRenderedPageBreak/>
        <w:t>mysqldb2019.csflsfjs0roh.us-east-1.rds.amazonaws.com</w:t>
      </w:r>
    </w:p>
    <w:p w14:paraId="4941A9C2" w14:textId="10F13288" w:rsidR="00376393" w:rsidRDefault="00251D9C">
      <w:r>
        <w:rPr>
          <w:noProof/>
        </w:rPr>
        <w:drawing>
          <wp:inline distT="0" distB="0" distL="0" distR="0" wp14:anchorId="41695285" wp14:editId="415C673C">
            <wp:extent cx="5943600" cy="3343275"/>
            <wp:effectExtent l="0" t="0" r="0" b="9525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2C34B2" w14:textId="0AEE475E" w:rsidR="00251D9C" w:rsidRDefault="00251D9C"/>
    <w:p w14:paraId="72348530" w14:textId="0A2A2238" w:rsidR="00251D9C" w:rsidRDefault="00251D9C">
      <w:r w:rsidRPr="00251D9C">
        <w:t>mysql -h mysqldb2019.csflsfjs0roh.us-east-1.rds.amazonaws.com -P 3306 -u mysqldb2019 -p</w:t>
      </w:r>
    </w:p>
    <w:p w14:paraId="5D5111F1" w14:textId="4133589E" w:rsidR="00A236F5" w:rsidRDefault="00A236F5">
      <w:r>
        <w:t>Create database, Use database , Create a table and Insert Few records into it.</w:t>
      </w:r>
    </w:p>
    <w:p w14:paraId="3827CBED" w14:textId="46449924" w:rsidR="00251D9C" w:rsidRDefault="00251D9C">
      <w:r>
        <w:rPr>
          <w:noProof/>
        </w:rPr>
        <w:drawing>
          <wp:inline distT="0" distB="0" distL="0" distR="0" wp14:anchorId="0A612E3C" wp14:editId="63F4161F">
            <wp:extent cx="5943600" cy="3343275"/>
            <wp:effectExtent l="0" t="0" r="0" b="9525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F82E7E" w14:textId="77777777" w:rsidR="00891AD4" w:rsidRDefault="00891AD4" w:rsidP="00891AD4">
      <w:r>
        <w:lastRenderedPageBreak/>
        <w:t>Creating database in putty</w:t>
      </w:r>
    </w:p>
    <w:p w14:paraId="65376207" w14:textId="77777777" w:rsidR="00891AD4" w:rsidRDefault="00891AD4" w:rsidP="00891AD4">
      <w:r>
        <w:t>MySQL [(none)]&gt; create database sam;</w:t>
      </w:r>
    </w:p>
    <w:p w14:paraId="7E9142AD" w14:textId="4DDA60F5" w:rsidR="00891AD4" w:rsidRDefault="00891AD4" w:rsidP="00891AD4">
      <w:r>
        <w:t>Query OK, 1 row affected (0.04 sec)</w:t>
      </w:r>
    </w:p>
    <w:p w14:paraId="25B7E6E7" w14:textId="77777777" w:rsidR="00891AD4" w:rsidRDefault="00891AD4" w:rsidP="00891AD4">
      <w:r>
        <w:t>MySQL [(none)]&gt; use sam;</w:t>
      </w:r>
    </w:p>
    <w:p w14:paraId="1B21EFBB" w14:textId="77777777" w:rsidR="00891AD4" w:rsidRDefault="00891AD4" w:rsidP="00891AD4">
      <w:r>
        <w:t>Database changed</w:t>
      </w:r>
    </w:p>
    <w:p w14:paraId="7FF69B2B" w14:textId="77777777" w:rsidR="00891AD4" w:rsidRDefault="00891AD4" w:rsidP="00891AD4">
      <w:r>
        <w:t>MySQL [sam]&gt; create table employee;</w:t>
      </w:r>
    </w:p>
    <w:p w14:paraId="32ABB057" w14:textId="77777777" w:rsidR="00891AD4" w:rsidRDefault="00891AD4" w:rsidP="00891AD4">
      <w:r>
        <w:t>ERROR 1113 (42000): A table must have at least 1 column</w:t>
      </w:r>
    </w:p>
    <w:p w14:paraId="7F98CCD9" w14:textId="77777777" w:rsidR="00891AD4" w:rsidRDefault="00891AD4" w:rsidP="00891AD4">
      <w:r>
        <w:t>MySQL [sam]&gt; create table employee</w:t>
      </w:r>
    </w:p>
    <w:p w14:paraId="23F79978" w14:textId="77777777" w:rsidR="00891AD4" w:rsidRDefault="00891AD4" w:rsidP="00891AD4">
      <w:r>
        <w:t xml:space="preserve">    -&gt; (name varchar(20), id int, college varchar(20));</w:t>
      </w:r>
    </w:p>
    <w:p w14:paraId="361A9ABA" w14:textId="4DC67317" w:rsidR="00891AD4" w:rsidRDefault="00891AD4" w:rsidP="00891AD4">
      <w:r>
        <w:t>Query OK, 0 rows affected (0.13 sec)</w:t>
      </w:r>
    </w:p>
    <w:p w14:paraId="35AE983B" w14:textId="77777777" w:rsidR="00891AD4" w:rsidRDefault="00891AD4" w:rsidP="00891AD4">
      <w:r>
        <w:t>MySQL [sam]&gt; insert into employee(sam, 8899, WMU);</w:t>
      </w:r>
    </w:p>
    <w:p w14:paraId="1A72C34F" w14:textId="77777777" w:rsidR="00891AD4" w:rsidRDefault="00891AD4" w:rsidP="00891AD4">
      <w:r>
        <w:t>MySQL [sam]&gt; insert into employee values(sam, 8899, WMU);</w:t>
      </w:r>
    </w:p>
    <w:p w14:paraId="3FBB68BE" w14:textId="77777777" w:rsidR="00891AD4" w:rsidRDefault="00891AD4" w:rsidP="00891AD4">
      <w:r>
        <w:t>ERROR 1054 (42S22): Unknown column 'sam' in 'field list'</w:t>
      </w:r>
    </w:p>
    <w:p w14:paraId="13AE1FF6" w14:textId="77777777" w:rsidR="00891AD4" w:rsidRDefault="00891AD4" w:rsidP="00891AD4">
      <w:r>
        <w:t>MySQL [sam]&gt; insert into employee values('sam', 8899, 'WMU');</w:t>
      </w:r>
    </w:p>
    <w:p w14:paraId="79F3EDF5" w14:textId="513A1C43" w:rsidR="00891AD4" w:rsidRDefault="00891AD4" w:rsidP="00891AD4">
      <w:r>
        <w:t>Query OK, 1 row affected (0.07 sec)</w:t>
      </w:r>
    </w:p>
    <w:p w14:paraId="1DFCB7B5" w14:textId="77777777" w:rsidR="00891AD4" w:rsidRDefault="00891AD4" w:rsidP="00891AD4">
      <w:r>
        <w:t>MySQL [sam]&gt; insert into employee values('vam', 8999, 'gvsu');</w:t>
      </w:r>
    </w:p>
    <w:p w14:paraId="0BA4E53E" w14:textId="3D5B0730" w:rsidR="00891AD4" w:rsidRDefault="00891AD4" w:rsidP="00891AD4">
      <w:r>
        <w:t>Query OK, 1 row affected (0.06 sec)</w:t>
      </w:r>
    </w:p>
    <w:p w14:paraId="4FFB4255" w14:textId="77777777" w:rsidR="00891AD4" w:rsidRDefault="00891AD4" w:rsidP="00891AD4">
      <w:r>
        <w:t>MySQL [sam]&gt; insert into employee values('visu',0999, 'emu');</w:t>
      </w:r>
    </w:p>
    <w:p w14:paraId="4B2847F3" w14:textId="682F95E6" w:rsidR="00891AD4" w:rsidRDefault="00891AD4" w:rsidP="00891AD4">
      <w:r>
        <w:t>Query OK, 1 row affected (0.05 sec)</w:t>
      </w:r>
    </w:p>
    <w:p w14:paraId="635D164F" w14:textId="77777777" w:rsidR="00891AD4" w:rsidRDefault="00891AD4" w:rsidP="00891AD4">
      <w:r>
        <w:t>MySQL [sam]&gt; select * from sam;</w:t>
      </w:r>
    </w:p>
    <w:p w14:paraId="052DB729" w14:textId="77777777" w:rsidR="00891AD4" w:rsidRDefault="00891AD4" w:rsidP="00891AD4">
      <w:r>
        <w:t>ERROR 1146 (42S02): Table 'sam.sam' doesn't exist</w:t>
      </w:r>
    </w:p>
    <w:p w14:paraId="45D846EF" w14:textId="77777777" w:rsidR="00891AD4" w:rsidRDefault="00891AD4" w:rsidP="00891AD4">
      <w:r>
        <w:t>MySQL [sam]&gt; select * from employee;</w:t>
      </w:r>
    </w:p>
    <w:p w14:paraId="15260AA8" w14:textId="77777777" w:rsidR="00891AD4" w:rsidRDefault="00891AD4" w:rsidP="00891AD4">
      <w:r>
        <w:t>+------+------+---------+</w:t>
      </w:r>
    </w:p>
    <w:p w14:paraId="6F737B9C" w14:textId="77777777" w:rsidR="00891AD4" w:rsidRDefault="00891AD4" w:rsidP="00891AD4">
      <w:r>
        <w:t>| name | id   | college |</w:t>
      </w:r>
    </w:p>
    <w:p w14:paraId="3C5A12CC" w14:textId="77777777" w:rsidR="00891AD4" w:rsidRDefault="00891AD4" w:rsidP="00891AD4">
      <w:r>
        <w:t>+------+------+---------+</w:t>
      </w:r>
    </w:p>
    <w:p w14:paraId="668FF127" w14:textId="77777777" w:rsidR="00891AD4" w:rsidRDefault="00891AD4" w:rsidP="00891AD4">
      <w:r>
        <w:t>| sam  | 8899 | WMU     |</w:t>
      </w:r>
    </w:p>
    <w:p w14:paraId="3B23453A" w14:textId="77777777" w:rsidR="00891AD4" w:rsidRDefault="00891AD4" w:rsidP="00891AD4">
      <w:r>
        <w:t>| vam  | 8999 | gvsu    |</w:t>
      </w:r>
    </w:p>
    <w:p w14:paraId="532396AA" w14:textId="77777777" w:rsidR="00891AD4" w:rsidRDefault="00891AD4" w:rsidP="00891AD4">
      <w:r>
        <w:t>| visu |  999 | emu     |</w:t>
      </w:r>
    </w:p>
    <w:p w14:paraId="1757D45F" w14:textId="77777777" w:rsidR="00891AD4" w:rsidRDefault="00891AD4" w:rsidP="00891AD4">
      <w:r>
        <w:t>+------+------+---------+</w:t>
      </w:r>
    </w:p>
    <w:p w14:paraId="2581B994" w14:textId="0496941E" w:rsidR="00251D9C" w:rsidRDefault="00891AD4">
      <w:r>
        <w:rPr>
          <w:noProof/>
        </w:rPr>
        <w:lastRenderedPageBreak/>
        <w:drawing>
          <wp:inline distT="0" distB="0" distL="0" distR="0" wp14:anchorId="1C6E07C2" wp14:editId="648AFE9D">
            <wp:extent cx="5943600" cy="3343275"/>
            <wp:effectExtent l="0" t="0" r="0" b="9525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BCE42B" w14:textId="2C8A11F9" w:rsidR="00891AD4" w:rsidRDefault="00891AD4"/>
    <w:p w14:paraId="47E05AD1" w14:textId="06CA3181" w:rsidR="00891AD4" w:rsidRDefault="00891AD4">
      <w:r>
        <w:rPr>
          <w:noProof/>
        </w:rPr>
        <w:drawing>
          <wp:inline distT="0" distB="0" distL="0" distR="0" wp14:anchorId="2CB26BAB" wp14:editId="0BD85F3C">
            <wp:extent cx="5943600" cy="3343275"/>
            <wp:effectExtent l="0" t="0" r="0" b="9525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D9D7E4" w14:textId="7BBE1645" w:rsidR="00891AD4" w:rsidRDefault="00891AD4"/>
    <w:p w14:paraId="46693D5E" w14:textId="2BDE3289" w:rsidR="00891AD4" w:rsidRDefault="00891AD4">
      <w:r>
        <w:rPr>
          <w:noProof/>
        </w:rPr>
        <w:lastRenderedPageBreak/>
        <w:drawing>
          <wp:inline distT="0" distB="0" distL="0" distR="0" wp14:anchorId="2C656E1E" wp14:editId="7829014C">
            <wp:extent cx="5943600" cy="3343275"/>
            <wp:effectExtent l="0" t="0" r="0" b="9525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778091" w14:textId="77777777" w:rsidR="00A236F5" w:rsidRDefault="00A236F5" w:rsidP="00A236F5"/>
    <w:p w14:paraId="06458B76" w14:textId="460C21BF" w:rsidR="00A236F5" w:rsidRDefault="00A236F5" w:rsidP="00A236F5">
      <w:r>
        <w:t>Create a Replication Instance- db.t2.micro.</w:t>
      </w:r>
    </w:p>
    <w:p w14:paraId="6F74D433" w14:textId="58274F6E" w:rsidR="00891AD4" w:rsidRDefault="00891AD4">
      <w:r>
        <w:rPr>
          <w:noProof/>
        </w:rPr>
        <w:drawing>
          <wp:inline distT="0" distB="0" distL="0" distR="0" wp14:anchorId="77AE97A2" wp14:editId="386A1152">
            <wp:extent cx="5943600" cy="3343275"/>
            <wp:effectExtent l="0" t="0" r="0" b="9525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1F043A" w14:textId="6F4AF150" w:rsidR="00891AD4" w:rsidRDefault="00891AD4"/>
    <w:p w14:paraId="29186F98" w14:textId="297DD27E" w:rsidR="00891AD4" w:rsidRDefault="00891AD4"/>
    <w:p w14:paraId="5B00EF0F" w14:textId="7ADA16EA" w:rsidR="00891AD4" w:rsidRDefault="00891AD4">
      <w:r>
        <w:rPr>
          <w:noProof/>
        </w:rPr>
        <w:lastRenderedPageBreak/>
        <w:drawing>
          <wp:inline distT="0" distB="0" distL="0" distR="0" wp14:anchorId="213AF862" wp14:editId="1CB22FA2">
            <wp:extent cx="5943600" cy="3343275"/>
            <wp:effectExtent l="0" t="0" r="0" b="9525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AE10A3" w14:textId="57DBCFF1" w:rsidR="00891AD4" w:rsidRDefault="00891AD4"/>
    <w:p w14:paraId="26C52BBE" w14:textId="00647682" w:rsidR="00891AD4" w:rsidRDefault="00891AD4">
      <w:r>
        <w:rPr>
          <w:noProof/>
        </w:rPr>
        <w:drawing>
          <wp:inline distT="0" distB="0" distL="0" distR="0" wp14:anchorId="3637E612" wp14:editId="034B7216">
            <wp:extent cx="5943600" cy="3343275"/>
            <wp:effectExtent l="0" t="0" r="0" b="9525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231BC4" w14:textId="0EDE493A" w:rsidR="00891AD4" w:rsidRDefault="00891AD4"/>
    <w:p w14:paraId="00ABFDA2" w14:textId="612DCEDF" w:rsidR="00A236F5" w:rsidRDefault="00A236F5"/>
    <w:p w14:paraId="3566227F" w14:textId="2A462D24" w:rsidR="00A236F5" w:rsidRDefault="00A236F5"/>
    <w:p w14:paraId="38514FD0" w14:textId="77777777" w:rsidR="00A236F5" w:rsidRDefault="00A236F5" w:rsidP="00A236F5"/>
    <w:p w14:paraId="226FAF56" w14:textId="77777777" w:rsidR="00A236F5" w:rsidRDefault="00A236F5" w:rsidP="00A236F5">
      <w:r>
        <w:t>Create a Replication Instance- db.t2.micro.</w:t>
      </w:r>
    </w:p>
    <w:p w14:paraId="6D57524D" w14:textId="7376F111" w:rsidR="00891AD4" w:rsidRDefault="00891AD4">
      <w:r>
        <w:rPr>
          <w:noProof/>
        </w:rPr>
        <w:drawing>
          <wp:inline distT="0" distB="0" distL="0" distR="0" wp14:anchorId="4FA388D4" wp14:editId="4666DE9C">
            <wp:extent cx="5943600" cy="3343275"/>
            <wp:effectExtent l="0" t="0" r="0" b="9525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D116B7" w14:textId="3D9DD6F3" w:rsidR="00A236F5" w:rsidRDefault="00A236F5" w:rsidP="00A236F5">
      <w:r>
        <w:t>Name Replication instance and select dbt2.micro and allot 8 gb storage and availability zone as us-east-1a and click create Replication instance</w:t>
      </w:r>
    </w:p>
    <w:p w14:paraId="350B16AF" w14:textId="6EE814E1" w:rsidR="00891AD4" w:rsidRDefault="00891AD4"/>
    <w:p w14:paraId="5875FE7D" w14:textId="6B4C0A6F" w:rsidR="00891AD4" w:rsidRDefault="00891AD4">
      <w:r>
        <w:rPr>
          <w:noProof/>
        </w:rPr>
        <w:drawing>
          <wp:inline distT="0" distB="0" distL="0" distR="0" wp14:anchorId="59F3025E" wp14:editId="0B0B5B27">
            <wp:extent cx="5943600" cy="3343275"/>
            <wp:effectExtent l="0" t="0" r="0" b="9525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3927AD" w14:textId="47D1DC49" w:rsidR="00A236F5" w:rsidRDefault="00A236F5">
      <w:r>
        <w:lastRenderedPageBreak/>
        <w:t>S3 bucket is created sucessfully</w:t>
      </w:r>
    </w:p>
    <w:p w14:paraId="003F5BFE" w14:textId="58FCBCCD" w:rsidR="00481112" w:rsidRDefault="00481112">
      <w:r>
        <w:rPr>
          <w:noProof/>
        </w:rPr>
        <w:drawing>
          <wp:inline distT="0" distB="0" distL="0" distR="0" wp14:anchorId="09753B92" wp14:editId="307F3E6E">
            <wp:extent cx="5943600" cy="3343275"/>
            <wp:effectExtent l="0" t="0" r="0" b="9525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073D9D" w14:textId="72E3EDF8" w:rsidR="00481112" w:rsidRDefault="00481112">
      <w:r>
        <w:rPr>
          <w:noProof/>
        </w:rPr>
        <w:drawing>
          <wp:inline distT="0" distB="0" distL="0" distR="0" wp14:anchorId="75023F53" wp14:editId="227C7613">
            <wp:extent cx="5943600" cy="3343275"/>
            <wp:effectExtent l="0" t="0" r="0" b="9525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71AE86" w14:textId="77777777" w:rsidR="00A236F5" w:rsidRDefault="00A236F5" w:rsidP="00A236F5">
      <w:r>
        <w:t>Create a source endpoint for MySQL Table and test the MySQL endpoint.</w:t>
      </w:r>
    </w:p>
    <w:p w14:paraId="2EA6BDCC" w14:textId="1CABEB61" w:rsidR="00A236F5" w:rsidRDefault="00A236F5" w:rsidP="00A236F5">
      <w:r>
        <w:t xml:space="preserve">Select the checkbox Rds DB Instance and it will autofill the values. Give ssl mode 'none' </w:t>
      </w:r>
    </w:p>
    <w:p w14:paraId="2D2D39B5" w14:textId="533B8D40" w:rsidR="00A236F5" w:rsidRDefault="00A236F5" w:rsidP="00A236F5">
      <w:r>
        <w:t>Create the endpoint.</w:t>
      </w:r>
    </w:p>
    <w:p w14:paraId="40069569" w14:textId="13F8D575" w:rsidR="00481112" w:rsidRDefault="00481112"/>
    <w:p w14:paraId="4C21A48C" w14:textId="5B646702" w:rsidR="00481112" w:rsidRDefault="00481112">
      <w:r>
        <w:rPr>
          <w:noProof/>
        </w:rPr>
        <w:drawing>
          <wp:inline distT="0" distB="0" distL="0" distR="0" wp14:anchorId="6F5AA057" wp14:editId="239FEF1D">
            <wp:extent cx="5943600" cy="3343275"/>
            <wp:effectExtent l="0" t="0" r="0" b="9525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D0983C" w14:textId="1E6D0DD7" w:rsidR="006C5EE2" w:rsidRDefault="006C5EE2"/>
    <w:p w14:paraId="58B8B4FD" w14:textId="03BDA99A" w:rsidR="006C5EE2" w:rsidRDefault="006C5EE2">
      <w:r>
        <w:rPr>
          <w:noProof/>
        </w:rPr>
        <w:drawing>
          <wp:inline distT="0" distB="0" distL="0" distR="0" wp14:anchorId="49031F09" wp14:editId="6BE36833">
            <wp:extent cx="5943600" cy="3343275"/>
            <wp:effectExtent l="0" t="0" r="0" b="9525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2035B7" w14:textId="43E058A0" w:rsidR="006C5EE2" w:rsidRDefault="006C5EE2"/>
    <w:p w14:paraId="10B4CD64" w14:textId="46410CB1" w:rsidR="006C5EE2" w:rsidRDefault="006C5EE2"/>
    <w:p w14:paraId="1DE0E8BC" w14:textId="66E113A0" w:rsidR="006C5EE2" w:rsidRDefault="00A236F5">
      <w:r w:rsidRPr="00A236F5">
        <w:lastRenderedPageBreak/>
        <w:t>Create a target endpoint for S3 bucket. Test the S3 endpoint.</w:t>
      </w:r>
    </w:p>
    <w:p w14:paraId="224F475E" w14:textId="63BACBE5" w:rsidR="006C5EE2" w:rsidRDefault="006C5EE2">
      <w:r>
        <w:rPr>
          <w:noProof/>
        </w:rPr>
        <w:drawing>
          <wp:inline distT="0" distB="0" distL="0" distR="0" wp14:anchorId="77DD0B1C" wp14:editId="3D27AD7C">
            <wp:extent cx="5943600" cy="3343275"/>
            <wp:effectExtent l="0" t="0" r="0" b="9525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355376" w14:textId="68DF93D1" w:rsidR="006C5EE2" w:rsidRDefault="00A236F5">
      <w:r>
        <w:t>Name the identifier. Target engine -&gt; S3</w:t>
      </w:r>
    </w:p>
    <w:p w14:paraId="3EBE6513" w14:textId="5DF17D81" w:rsidR="006C5EE2" w:rsidRDefault="006C5EE2">
      <w:r>
        <w:rPr>
          <w:noProof/>
        </w:rPr>
        <w:drawing>
          <wp:inline distT="0" distB="0" distL="0" distR="0" wp14:anchorId="4FCD23E8" wp14:editId="1291B469">
            <wp:extent cx="5943600" cy="3343275"/>
            <wp:effectExtent l="0" t="0" r="0" b="9525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68A232" w14:textId="6436A0D9" w:rsidR="006C5EE2" w:rsidRDefault="006C5EE2"/>
    <w:p w14:paraId="1EC5A290" w14:textId="1EFA4036" w:rsidR="00A236F5" w:rsidRDefault="00A236F5"/>
    <w:p w14:paraId="0EA47CF5" w14:textId="77777777" w:rsidR="00A236F5" w:rsidRDefault="00A236F5" w:rsidP="00A236F5">
      <w:r>
        <w:lastRenderedPageBreak/>
        <w:t>Paste the role arn in 'service access role ARN"</w:t>
      </w:r>
    </w:p>
    <w:p w14:paraId="017E1F8D" w14:textId="291DA6F9" w:rsidR="00A236F5" w:rsidRDefault="00A236F5" w:rsidP="00A236F5">
      <w:r>
        <w:t xml:space="preserve"> Speicfy bucket name given in S3. Select default VPC</w:t>
      </w:r>
    </w:p>
    <w:p w14:paraId="79DD2D8B" w14:textId="51FB8D14" w:rsidR="006C5EE2" w:rsidRDefault="006C5EE2">
      <w:r>
        <w:rPr>
          <w:noProof/>
        </w:rPr>
        <w:drawing>
          <wp:inline distT="0" distB="0" distL="0" distR="0" wp14:anchorId="2D3FCFA2" wp14:editId="330E9875">
            <wp:extent cx="5943600" cy="3343275"/>
            <wp:effectExtent l="0" t="0" r="0" b="9525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602A88" w14:textId="3DDE66FE" w:rsidR="006C5EE2" w:rsidRDefault="006C5EE2">
      <w:r>
        <w:rPr>
          <w:noProof/>
        </w:rPr>
        <w:drawing>
          <wp:inline distT="0" distB="0" distL="0" distR="0" wp14:anchorId="44DADA57" wp14:editId="0133DE28">
            <wp:extent cx="5943600" cy="3343275"/>
            <wp:effectExtent l="0" t="0" r="0" b="9525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21FC8A" w14:textId="48B3FB1D" w:rsidR="006C5EE2" w:rsidRDefault="006C5EE2"/>
    <w:p w14:paraId="3BB5608D" w14:textId="719B68A2" w:rsidR="006C5EE2" w:rsidRDefault="006C5EE2"/>
    <w:p w14:paraId="1C603E04" w14:textId="77777777" w:rsidR="00A236F5" w:rsidRDefault="00A236F5" w:rsidP="00A236F5">
      <w:r>
        <w:lastRenderedPageBreak/>
        <w:t>Create a Task to migrate the data. Select MySQL as the source end point and</w:t>
      </w:r>
    </w:p>
    <w:p w14:paraId="720A084F" w14:textId="3337CEF5" w:rsidR="00A236F5" w:rsidRDefault="00A236F5" w:rsidP="00A236F5">
      <w:r>
        <w:t xml:space="preserve">   s3 as the target end point</w:t>
      </w:r>
    </w:p>
    <w:p w14:paraId="176FD978" w14:textId="05726AD7" w:rsidR="006C5EE2" w:rsidRDefault="006C5EE2">
      <w:r>
        <w:rPr>
          <w:noProof/>
        </w:rPr>
        <w:drawing>
          <wp:inline distT="0" distB="0" distL="0" distR="0" wp14:anchorId="5263D849" wp14:editId="25A3514B">
            <wp:extent cx="5943600" cy="3343275"/>
            <wp:effectExtent l="0" t="0" r="0" b="9525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795D40" w14:textId="0FB931DA" w:rsidR="006C5EE2" w:rsidRDefault="006C5EE2"/>
    <w:p w14:paraId="4EBA241A" w14:textId="7F0B6CFC" w:rsidR="006C5EE2" w:rsidRDefault="00440B8E">
      <w:r>
        <w:rPr>
          <w:noProof/>
        </w:rPr>
        <w:drawing>
          <wp:inline distT="0" distB="0" distL="0" distR="0" wp14:anchorId="74E16D33" wp14:editId="38CD19E6">
            <wp:extent cx="5943600" cy="3343275"/>
            <wp:effectExtent l="0" t="0" r="0" b="9525"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60F388" w14:textId="67DD8A40" w:rsidR="00A236F5" w:rsidRDefault="00A236F5" w:rsidP="00A236F5">
      <w:r>
        <w:t>Create task in DMS. Give task name</w:t>
      </w:r>
    </w:p>
    <w:p w14:paraId="2D4E7CAD" w14:textId="05C14264" w:rsidR="00440B8E" w:rsidRDefault="00A236F5" w:rsidP="00A236F5">
      <w:r>
        <w:lastRenderedPageBreak/>
        <w:t>In table mapping -&gt; Give your database name and table name and create task</w:t>
      </w:r>
    </w:p>
    <w:p w14:paraId="3D8DEC7F" w14:textId="6DFC28DB" w:rsidR="00440B8E" w:rsidRDefault="00A236F5">
      <w:r w:rsidRPr="00A236F5">
        <w:t>Run the Task</w:t>
      </w:r>
    </w:p>
    <w:p w14:paraId="5E816C64" w14:textId="7DB85902" w:rsidR="00440B8E" w:rsidRDefault="00440B8E">
      <w:r>
        <w:rPr>
          <w:noProof/>
        </w:rPr>
        <w:drawing>
          <wp:inline distT="0" distB="0" distL="0" distR="0" wp14:anchorId="22EA32D8" wp14:editId="2D83D9F7">
            <wp:extent cx="5943600" cy="3343275"/>
            <wp:effectExtent l="0" t="0" r="0" b="9525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3BA0E2" w14:textId="011D5C4E" w:rsidR="00A236F5" w:rsidRDefault="00A236F5">
      <w:r w:rsidRPr="00A236F5">
        <w:t>".csv" file will be created in the S3 bucket under the folder.</w:t>
      </w:r>
    </w:p>
    <w:p w14:paraId="5C19301C" w14:textId="5E6ACD0A" w:rsidR="00440B8E" w:rsidRDefault="00440B8E">
      <w:r>
        <w:rPr>
          <w:noProof/>
        </w:rPr>
        <w:drawing>
          <wp:inline distT="0" distB="0" distL="0" distR="0" wp14:anchorId="1B26E97F" wp14:editId="5ECC7884">
            <wp:extent cx="5943600" cy="3343275"/>
            <wp:effectExtent l="0" t="0" r="0" b="9525"/>
            <wp:docPr id="64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48D505" w14:textId="7F2104B1" w:rsidR="00A236F5" w:rsidRDefault="00A236F5"/>
    <w:p w14:paraId="30BDFF60" w14:textId="104B454D" w:rsidR="00A236F5" w:rsidRDefault="00A236F5">
      <w:r w:rsidRPr="00A236F5">
        <w:lastRenderedPageBreak/>
        <w:t>download the .csv file and open it using Excel</w:t>
      </w:r>
    </w:p>
    <w:p w14:paraId="3B94B552" w14:textId="5629F71D" w:rsidR="00440B8E" w:rsidRDefault="00440B8E">
      <w:r>
        <w:rPr>
          <w:noProof/>
        </w:rPr>
        <w:drawing>
          <wp:inline distT="0" distB="0" distL="0" distR="0" wp14:anchorId="22F9F6E4" wp14:editId="778AF420">
            <wp:extent cx="5943600" cy="3343275"/>
            <wp:effectExtent l="0" t="0" r="0" b="9525"/>
            <wp:docPr id="65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9E70F6" w14:textId="77777777" w:rsidR="00481112" w:rsidRDefault="00481112"/>
    <w:p w14:paraId="70D3E197" w14:textId="77777777" w:rsidR="00251D9C" w:rsidRDefault="00251D9C"/>
    <w:p w14:paraId="240B2EBB" w14:textId="77777777" w:rsidR="00376393" w:rsidRDefault="00376393"/>
    <w:p w14:paraId="246FD2ED" w14:textId="7E0CB60D" w:rsidR="00376393" w:rsidRDefault="00376393"/>
    <w:p w14:paraId="48B10144" w14:textId="77777777" w:rsidR="00376393" w:rsidRDefault="00376393"/>
    <w:p w14:paraId="7A291183" w14:textId="77777777" w:rsidR="00D821F3" w:rsidRDefault="00D821F3"/>
    <w:sectPr w:rsidR="00D821F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AB3F493" w14:textId="77777777" w:rsidR="00A9548E" w:rsidRDefault="00A9548E" w:rsidP="006C026B">
      <w:pPr>
        <w:spacing w:after="0" w:line="240" w:lineRule="auto"/>
      </w:pPr>
      <w:r>
        <w:separator/>
      </w:r>
    </w:p>
  </w:endnote>
  <w:endnote w:type="continuationSeparator" w:id="0">
    <w:p w14:paraId="21C77682" w14:textId="77777777" w:rsidR="00A9548E" w:rsidRDefault="00A9548E" w:rsidP="006C026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BB538C1" w14:textId="77777777" w:rsidR="00A9548E" w:rsidRDefault="00A9548E" w:rsidP="006C026B">
      <w:pPr>
        <w:spacing w:after="0" w:line="240" w:lineRule="auto"/>
      </w:pPr>
      <w:r>
        <w:separator/>
      </w:r>
    </w:p>
  </w:footnote>
  <w:footnote w:type="continuationSeparator" w:id="0">
    <w:p w14:paraId="7B18668A" w14:textId="77777777" w:rsidR="00A9548E" w:rsidRDefault="00A9548E" w:rsidP="006C026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W0tDA1NTe1tDQ1NDRU0lEKTi0uzszPAykwrgUAH7W5LiwAAAA="/>
  </w:docVars>
  <w:rsids>
    <w:rsidRoot w:val="00987C90"/>
    <w:rsid w:val="00093493"/>
    <w:rsid w:val="00251D9C"/>
    <w:rsid w:val="00376393"/>
    <w:rsid w:val="00440B8E"/>
    <w:rsid w:val="00481112"/>
    <w:rsid w:val="00503FBA"/>
    <w:rsid w:val="005704FD"/>
    <w:rsid w:val="0063120E"/>
    <w:rsid w:val="006C026B"/>
    <w:rsid w:val="006C5EE2"/>
    <w:rsid w:val="00792181"/>
    <w:rsid w:val="00891AD4"/>
    <w:rsid w:val="00930562"/>
    <w:rsid w:val="00987C90"/>
    <w:rsid w:val="00A236F5"/>
    <w:rsid w:val="00A31FAB"/>
    <w:rsid w:val="00A9548E"/>
    <w:rsid w:val="00C635BE"/>
    <w:rsid w:val="00CF31B6"/>
    <w:rsid w:val="00D821F3"/>
    <w:rsid w:val="00F026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9729CD"/>
  <w15:chartTrackingRefBased/>
  <w15:docId w15:val="{3A391E77-7C68-4714-B285-BD20354544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F02644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F02644"/>
    <w:rPr>
      <w:rFonts w:ascii="Times New Roman" w:eastAsia="Times New Roman" w:hAnsi="Times New Roman" w:cs="Times New Roman"/>
      <w:b/>
      <w:bCs/>
      <w:sz w:val="36"/>
      <w:szCs w:val="36"/>
    </w:rPr>
  </w:style>
  <w:style w:type="character" w:styleId="Hyperlink">
    <w:name w:val="Hyperlink"/>
    <w:basedOn w:val="DefaultParagraphFont"/>
    <w:uiPriority w:val="99"/>
    <w:semiHidden/>
    <w:unhideWhenUsed/>
    <w:rsid w:val="00F02644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6C026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C026B"/>
  </w:style>
  <w:style w:type="paragraph" w:styleId="Footer">
    <w:name w:val="footer"/>
    <w:basedOn w:val="Normal"/>
    <w:link w:val="FooterChar"/>
    <w:uiPriority w:val="99"/>
    <w:unhideWhenUsed/>
    <w:rsid w:val="006C026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C026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22890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21.png"/><Relationship Id="rId21" Type="http://schemas.openxmlformats.org/officeDocument/2006/relationships/image" Target="media/image16.png"/><Relationship Id="rId34" Type="http://schemas.openxmlformats.org/officeDocument/2006/relationships/image" Target="media/image29.png"/><Relationship Id="rId42" Type="http://schemas.openxmlformats.org/officeDocument/2006/relationships/image" Target="media/image37.png"/><Relationship Id="rId47" Type="http://schemas.openxmlformats.org/officeDocument/2006/relationships/image" Target="media/image42.png"/><Relationship Id="rId50" Type="http://schemas.openxmlformats.org/officeDocument/2006/relationships/image" Target="media/image45.png"/><Relationship Id="rId55" Type="http://schemas.openxmlformats.org/officeDocument/2006/relationships/image" Target="media/image50.png"/><Relationship Id="rId63" Type="http://schemas.openxmlformats.org/officeDocument/2006/relationships/image" Target="media/image58.png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6" Type="http://schemas.openxmlformats.org/officeDocument/2006/relationships/image" Target="media/image11.png"/><Relationship Id="rId29" Type="http://schemas.openxmlformats.org/officeDocument/2006/relationships/image" Target="media/image24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32" Type="http://schemas.openxmlformats.org/officeDocument/2006/relationships/image" Target="media/image27.png"/><Relationship Id="rId37" Type="http://schemas.openxmlformats.org/officeDocument/2006/relationships/image" Target="media/image32.png"/><Relationship Id="rId40" Type="http://schemas.openxmlformats.org/officeDocument/2006/relationships/image" Target="media/image35.png"/><Relationship Id="rId45" Type="http://schemas.openxmlformats.org/officeDocument/2006/relationships/image" Target="media/image40.png"/><Relationship Id="rId53" Type="http://schemas.openxmlformats.org/officeDocument/2006/relationships/image" Target="media/image48.png"/><Relationship Id="rId58" Type="http://schemas.openxmlformats.org/officeDocument/2006/relationships/image" Target="media/image53.png"/><Relationship Id="rId5" Type="http://schemas.openxmlformats.org/officeDocument/2006/relationships/endnotes" Target="endnotes.xml"/><Relationship Id="rId61" Type="http://schemas.openxmlformats.org/officeDocument/2006/relationships/image" Target="media/image56.png"/><Relationship Id="rId19" Type="http://schemas.openxmlformats.org/officeDocument/2006/relationships/image" Target="media/image1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image" Target="media/image22.png"/><Relationship Id="rId30" Type="http://schemas.openxmlformats.org/officeDocument/2006/relationships/image" Target="media/image25.png"/><Relationship Id="rId35" Type="http://schemas.openxmlformats.org/officeDocument/2006/relationships/image" Target="media/image30.png"/><Relationship Id="rId43" Type="http://schemas.openxmlformats.org/officeDocument/2006/relationships/image" Target="media/image38.png"/><Relationship Id="rId48" Type="http://schemas.openxmlformats.org/officeDocument/2006/relationships/image" Target="media/image43.png"/><Relationship Id="rId56" Type="http://schemas.openxmlformats.org/officeDocument/2006/relationships/image" Target="media/image51.png"/><Relationship Id="rId64" Type="http://schemas.openxmlformats.org/officeDocument/2006/relationships/fontTable" Target="fontTable.xml"/><Relationship Id="rId8" Type="http://schemas.openxmlformats.org/officeDocument/2006/relationships/image" Target="media/image3.png"/><Relationship Id="rId51" Type="http://schemas.openxmlformats.org/officeDocument/2006/relationships/image" Target="media/image46.png"/><Relationship Id="rId3" Type="http://schemas.openxmlformats.org/officeDocument/2006/relationships/webSettings" Target="webSettings.xml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33" Type="http://schemas.openxmlformats.org/officeDocument/2006/relationships/image" Target="media/image28.png"/><Relationship Id="rId38" Type="http://schemas.openxmlformats.org/officeDocument/2006/relationships/image" Target="media/image33.png"/><Relationship Id="rId46" Type="http://schemas.openxmlformats.org/officeDocument/2006/relationships/image" Target="media/image41.png"/><Relationship Id="rId59" Type="http://schemas.openxmlformats.org/officeDocument/2006/relationships/image" Target="media/image54.png"/><Relationship Id="rId20" Type="http://schemas.openxmlformats.org/officeDocument/2006/relationships/image" Target="media/image15.png"/><Relationship Id="rId41" Type="http://schemas.openxmlformats.org/officeDocument/2006/relationships/image" Target="media/image36.png"/><Relationship Id="rId54" Type="http://schemas.openxmlformats.org/officeDocument/2006/relationships/image" Target="media/image49.png"/><Relationship Id="rId62" Type="http://schemas.openxmlformats.org/officeDocument/2006/relationships/image" Target="media/image57.png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image" Target="media/image23.png"/><Relationship Id="rId36" Type="http://schemas.openxmlformats.org/officeDocument/2006/relationships/image" Target="media/image31.png"/><Relationship Id="rId49" Type="http://schemas.openxmlformats.org/officeDocument/2006/relationships/image" Target="media/image44.png"/><Relationship Id="rId57" Type="http://schemas.openxmlformats.org/officeDocument/2006/relationships/image" Target="media/image52.png"/><Relationship Id="rId10" Type="http://schemas.openxmlformats.org/officeDocument/2006/relationships/image" Target="media/image5.png"/><Relationship Id="rId31" Type="http://schemas.openxmlformats.org/officeDocument/2006/relationships/image" Target="media/image26.png"/><Relationship Id="rId44" Type="http://schemas.openxmlformats.org/officeDocument/2006/relationships/image" Target="media/image39.png"/><Relationship Id="rId52" Type="http://schemas.openxmlformats.org/officeDocument/2006/relationships/image" Target="media/image47.png"/><Relationship Id="rId60" Type="http://schemas.openxmlformats.org/officeDocument/2006/relationships/image" Target="media/image55.png"/><Relationship Id="rId65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39" Type="http://schemas.openxmlformats.org/officeDocument/2006/relationships/image" Target="media/image3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1</TotalTime>
  <Pages>34</Pages>
  <Words>761</Words>
  <Characters>4341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path talluri</dc:creator>
  <cp:keywords/>
  <dc:description/>
  <cp:lastModifiedBy>sampath talluri</cp:lastModifiedBy>
  <cp:revision>6</cp:revision>
  <dcterms:created xsi:type="dcterms:W3CDTF">2019-10-10T16:29:00Z</dcterms:created>
  <dcterms:modified xsi:type="dcterms:W3CDTF">2019-11-26T16:06:00Z</dcterms:modified>
</cp:coreProperties>
</file>